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499A2" w14:textId="77777777" w:rsidR="00527D31" w:rsidRDefault="00B46C0C">
      <w:pPr>
        <w:pStyle w:val="Heading1"/>
      </w:pPr>
      <w:bookmarkStart w:id="0" w:name="personal-loan-application-form"/>
      <w:r>
        <w:t>Personal Loan Application Form</w:t>
      </w:r>
    </w:p>
    <w:p w14:paraId="7CF499A3" w14:textId="77777777" w:rsidR="00527D31" w:rsidRDefault="00B46C0C">
      <w:pPr>
        <w:pStyle w:val="FirstParagraph"/>
      </w:pPr>
      <w:r>
        <w:rPr>
          <w:b/>
          <w:bCs/>
        </w:rPr>
        <w:t>[JIN MORTGAGES LOGO]</w:t>
      </w:r>
    </w:p>
    <w:p w14:paraId="7CF499A4" w14:textId="77777777" w:rsidR="00527D31" w:rsidRDefault="00B46C0C">
      <w:pPr>
        <w:pStyle w:val="BodyText"/>
      </w:pPr>
      <w:r>
        <w:rPr>
          <w:b/>
          <w:bCs/>
        </w:rPr>
        <w:t>JIN MORTGAGES</w:t>
      </w:r>
      <w:r>
        <w:br/>
        <w:t>Your trusted finance partner</w:t>
      </w:r>
      <w:r>
        <w:br/>
        <w:t>Phone: 027 786 9786 | Email: jin@jinmortgages.co.nz</w:t>
      </w:r>
    </w:p>
    <w:p w14:paraId="7CF499A5" w14:textId="77777777" w:rsidR="00527D31" w:rsidRDefault="00000000">
      <w:r>
        <w:pict w14:anchorId="7CF499D6">
          <v:rect id="_x0000_i1025" style="width:0;height:1.5pt" o:hralign="center" o:hrstd="t" o:hr="t"/>
        </w:pict>
      </w:r>
    </w:p>
    <w:p w14:paraId="7CF499A6" w14:textId="77777777" w:rsidR="00527D31" w:rsidRDefault="00B46C0C">
      <w:pPr>
        <w:pStyle w:val="Heading2"/>
      </w:pPr>
      <w:bookmarkStart w:id="1" w:name="loan-details"/>
      <w:r>
        <w:t>Loan Details</w:t>
      </w:r>
    </w:p>
    <w:p w14:paraId="7CF499A7" w14:textId="2D93BD68" w:rsidR="00527D31" w:rsidRDefault="00B46C0C">
      <w:pPr>
        <w:pStyle w:val="Compact"/>
        <w:numPr>
          <w:ilvl w:val="0"/>
          <w:numId w:val="2"/>
        </w:numPr>
      </w:pPr>
      <w:r>
        <w:t>Loan amount requested: $__________</w:t>
      </w:r>
    </w:p>
    <w:p w14:paraId="7CF499A8" w14:textId="4AF06657" w:rsidR="00527D31" w:rsidRDefault="00B46C0C">
      <w:pPr>
        <w:pStyle w:val="Compact"/>
        <w:numPr>
          <w:ilvl w:val="0"/>
          <w:numId w:val="2"/>
        </w:numPr>
      </w:pPr>
      <w:r>
        <w:t>Purpose of loan: ___________________________________</w:t>
      </w:r>
      <w:r w:rsidR="003E176D">
        <w:tab/>
      </w:r>
      <w:r w:rsidR="003E176D">
        <w:tab/>
      </w:r>
      <w:r w:rsidR="003E176D">
        <w:tab/>
      </w:r>
    </w:p>
    <w:p w14:paraId="7CF499A9" w14:textId="4B51BA61" w:rsidR="00527D31" w:rsidRDefault="00B46C0C">
      <w:pPr>
        <w:pStyle w:val="Compact"/>
        <w:numPr>
          <w:ilvl w:val="0"/>
          <w:numId w:val="2"/>
        </w:numPr>
      </w:pPr>
      <w:r>
        <w:t>Preferred loan term (years): _______</w:t>
      </w:r>
    </w:p>
    <w:p w14:paraId="7CF499AA" w14:textId="330D3FD8" w:rsidR="00527D31" w:rsidRDefault="00B46C0C">
      <w:pPr>
        <w:pStyle w:val="Compact"/>
        <w:numPr>
          <w:ilvl w:val="0"/>
          <w:numId w:val="2"/>
        </w:numPr>
      </w:pPr>
      <w:r>
        <w:t>Do you want to add this loan to an existing loan?  No</w:t>
      </w:r>
    </w:p>
    <w:p w14:paraId="7CF499AB" w14:textId="77777777" w:rsidR="00527D31" w:rsidRDefault="00000000">
      <w:r>
        <w:pict w14:anchorId="7CF499D7">
          <v:rect id="_x0000_i1026" style="width:0;height:1.5pt" o:hralign="center" o:hrstd="t" o:hr="t"/>
        </w:pict>
      </w:r>
    </w:p>
    <w:p w14:paraId="7CF499AC" w14:textId="77777777" w:rsidR="00527D31" w:rsidRDefault="00B46C0C">
      <w:pPr>
        <w:pStyle w:val="Heading2"/>
      </w:pPr>
      <w:bookmarkStart w:id="2" w:name="applicant-details"/>
      <w:bookmarkEnd w:id="1"/>
      <w:r>
        <w:t>Applicant Details</w:t>
      </w:r>
    </w:p>
    <w:p w14:paraId="7CF499AD" w14:textId="77E6F6D4" w:rsidR="00527D31" w:rsidRDefault="00B46C0C">
      <w:pPr>
        <w:pStyle w:val="FirstParagraph"/>
      </w:pPr>
      <w:r>
        <w:rPr>
          <w:b/>
          <w:bCs/>
        </w:rPr>
        <w:t>Full name:</w:t>
      </w:r>
      <w:r>
        <w:t xml:space="preserve"> ________________________________</w:t>
      </w:r>
    </w:p>
    <w:p w14:paraId="7CF499AE" w14:textId="499711CA" w:rsidR="00527D31" w:rsidRDefault="00B46C0C">
      <w:pPr>
        <w:pStyle w:val="BodyText"/>
      </w:pPr>
      <w:r>
        <w:rPr>
          <w:b/>
          <w:bCs/>
        </w:rPr>
        <w:t xml:space="preserve">Date of </w:t>
      </w:r>
      <w:proofErr w:type="gramStart"/>
      <w:r>
        <w:rPr>
          <w:b/>
          <w:bCs/>
        </w:rPr>
        <w:t>birth:</w:t>
      </w:r>
      <w:r>
        <w:t xml:space="preserve"> _</w:t>
      </w:r>
      <w:proofErr w:type="gramEnd"/>
      <w:r>
        <w:t>___ / ____ / ____</w:t>
      </w:r>
    </w:p>
    <w:p w14:paraId="7CF499AF" w14:textId="198C5ABE" w:rsidR="00527D31" w:rsidRDefault="00B46C0C">
      <w:pPr>
        <w:pStyle w:val="BodyText"/>
      </w:pPr>
      <w:r>
        <w:rPr>
          <w:b/>
          <w:bCs/>
        </w:rPr>
        <w:t>Marital status:</w:t>
      </w:r>
      <w:r>
        <w:t xml:space="preserve"> </w:t>
      </w:r>
      <w:r w:rsidR="005E1406">
        <w:t xml:space="preserve">separated </w:t>
      </w:r>
    </w:p>
    <w:p w14:paraId="7CF499B0" w14:textId="43924661" w:rsidR="00527D31" w:rsidRDefault="00B46C0C">
      <w:pPr>
        <w:pStyle w:val="BodyText"/>
      </w:pPr>
      <w:r>
        <w:rPr>
          <w:b/>
          <w:bCs/>
        </w:rPr>
        <w:t xml:space="preserve">Number of </w:t>
      </w:r>
      <w:proofErr w:type="spellStart"/>
      <w:r>
        <w:rPr>
          <w:b/>
          <w:bCs/>
        </w:rPr>
        <w:t>dependants</w:t>
      </w:r>
      <w:proofErr w:type="spellEnd"/>
      <w:r>
        <w:rPr>
          <w:b/>
          <w:bCs/>
        </w:rPr>
        <w:t>:</w:t>
      </w:r>
      <w:r>
        <w:t xml:space="preserve"> _______</w:t>
      </w:r>
    </w:p>
    <w:p w14:paraId="7CF499B1" w14:textId="2925EDD1" w:rsidR="00527D31" w:rsidRDefault="00B46C0C">
      <w:pPr>
        <w:pStyle w:val="BodyText"/>
      </w:pPr>
      <w:r>
        <w:rPr>
          <w:b/>
          <w:bCs/>
        </w:rPr>
        <w:t>NZ residency status:</w:t>
      </w:r>
      <w:r>
        <w:t xml:space="preserve"> ☐ Resident</w:t>
      </w:r>
    </w:p>
    <w:p w14:paraId="7CF499B2" w14:textId="6EDE4B25" w:rsidR="00527D31" w:rsidRDefault="00B46C0C">
      <w:pPr>
        <w:pStyle w:val="BodyText"/>
      </w:pPr>
      <w:r>
        <w:rPr>
          <w:b/>
          <w:bCs/>
        </w:rPr>
        <w:t>Current address:</w:t>
      </w:r>
      <w:r>
        <w:t xml:space="preserve"> ______</w:t>
      </w:r>
      <w:r w:rsidR="0098686E">
        <w:t xml:space="preserve"> </w:t>
      </w:r>
      <w:r>
        <w:t>_________________________________________</w:t>
      </w:r>
    </w:p>
    <w:p w14:paraId="7CF499B3" w14:textId="00BD62CD" w:rsidR="00527D31" w:rsidRDefault="00B46C0C">
      <w:pPr>
        <w:pStyle w:val="BodyText"/>
      </w:pPr>
      <w:r>
        <w:rPr>
          <w:b/>
          <w:bCs/>
        </w:rPr>
        <w:t>Suburb/City:</w:t>
      </w:r>
      <w:r>
        <w:t xml:space="preserve"> _____</w:t>
      </w:r>
      <w:proofErr w:type="gramStart"/>
      <w:r>
        <w:t>__</w:t>
      </w:r>
      <w:r w:rsidR="0098686E">
        <w:t xml:space="preserve"> </w:t>
      </w:r>
      <w:r>
        <w:t>_</w:t>
      </w:r>
      <w:proofErr w:type="gramEnd"/>
      <w:r>
        <w:t xml:space="preserve">______________ </w:t>
      </w:r>
      <w:r>
        <w:rPr>
          <w:b/>
          <w:bCs/>
        </w:rPr>
        <w:t>Postcode:</w:t>
      </w:r>
      <w:r>
        <w:t xml:space="preserve"> ___________</w:t>
      </w:r>
    </w:p>
    <w:p w14:paraId="7CF499B4" w14:textId="71A858A5" w:rsidR="00527D31" w:rsidRDefault="00B46C0C">
      <w:pPr>
        <w:pStyle w:val="BodyText"/>
      </w:pPr>
      <w:r>
        <w:rPr>
          <w:b/>
          <w:bCs/>
        </w:rPr>
        <w:t>Time at this address:</w:t>
      </w:r>
      <w:r>
        <w:t xml:space="preserve"> ______ years _______ months</w:t>
      </w:r>
    </w:p>
    <w:p w14:paraId="7CF499B5" w14:textId="7D45EDBD" w:rsidR="00527D31" w:rsidRDefault="00B46C0C">
      <w:pPr>
        <w:pStyle w:val="BodyText"/>
      </w:pPr>
      <w:r>
        <w:rPr>
          <w:b/>
          <w:bCs/>
        </w:rPr>
        <w:t>Mobile:</w:t>
      </w:r>
      <w:r>
        <w:t xml:space="preserve"> ____________________ </w:t>
      </w:r>
      <w:r>
        <w:rPr>
          <w:b/>
          <w:bCs/>
        </w:rPr>
        <w:t>Email:</w:t>
      </w:r>
      <w:r>
        <w:t xml:space="preserve"> ____________________</w:t>
      </w:r>
    </w:p>
    <w:p w14:paraId="7CF499B6" w14:textId="77777777" w:rsidR="00527D31" w:rsidRDefault="00000000">
      <w:r>
        <w:pict w14:anchorId="7CF499D8">
          <v:rect id="_x0000_i1027" style="width:0;height:1.5pt" o:hralign="center" o:hrstd="t" o:hr="t"/>
        </w:pict>
      </w:r>
    </w:p>
    <w:p w14:paraId="7CF499B7" w14:textId="77777777" w:rsidR="00527D31" w:rsidRDefault="00B46C0C">
      <w:pPr>
        <w:pStyle w:val="Heading2"/>
      </w:pPr>
      <w:bookmarkStart w:id="3" w:name="employment-income"/>
      <w:bookmarkEnd w:id="2"/>
      <w:r>
        <w:t>Employment &amp; Income</w:t>
      </w:r>
    </w:p>
    <w:p w14:paraId="7CF499B8" w14:textId="504AA9DB" w:rsidR="00527D31" w:rsidRDefault="00B46C0C">
      <w:pPr>
        <w:pStyle w:val="FirstParagraph"/>
      </w:pPr>
      <w:r>
        <w:rPr>
          <w:b/>
          <w:bCs/>
        </w:rPr>
        <w:t>Employment status:</w:t>
      </w:r>
      <w:r>
        <w:t xml:space="preserve"> </w:t>
      </w:r>
    </w:p>
    <w:p w14:paraId="7CF499B9" w14:textId="77777777" w:rsidR="00527D31" w:rsidRDefault="00B46C0C">
      <w:pPr>
        <w:pStyle w:val="BodyText"/>
      </w:pPr>
      <w:r>
        <w:rPr>
          <w:b/>
          <w:bCs/>
        </w:rPr>
        <w:t>Employer name:</w:t>
      </w:r>
      <w:r>
        <w:t xml:space="preserve"> ___________________________________</w:t>
      </w:r>
    </w:p>
    <w:p w14:paraId="7CF499BA" w14:textId="77777777" w:rsidR="00527D31" w:rsidRDefault="00B46C0C">
      <w:pPr>
        <w:pStyle w:val="BodyText"/>
      </w:pPr>
      <w:r>
        <w:rPr>
          <w:b/>
          <w:bCs/>
        </w:rPr>
        <w:t>Position:</w:t>
      </w:r>
      <w:r>
        <w:t xml:space="preserve"> ___________________________________</w:t>
      </w:r>
    </w:p>
    <w:p w14:paraId="7CF499BB" w14:textId="77777777" w:rsidR="00527D31" w:rsidRDefault="00B46C0C">
      <w:pPr>
        <w:pStyle w:val="BodyText"/>
      </w:pPr>
      <w:r>
        <w:rPr>
          <w:b/>
          <w:bCs/>
        </w:rPr>
        <w:lastRenderedPageBreak/>
        <w:t>Time with employer:</w:t>
      </w:r>
      <w:r>
        <w:t xml:space="preserve"> _______ years _______ months</w:t>
      </w:r>
    </w:p>
    <w:p w14:paraId="7CF499BC" w14:textId="77777777" w:rsidR="00527D31" w:rsidRDefault="00B46C0C">
      <w:pPr>
        <w:pStyle w:val="BodyText"/>
      </w:pPr>
      <w:r>
        <w:rPr>
          <w:b/>
          <w:bCs/>
        </w:rPr>
        <w:t>Gross income (before tax):</w:t>
      </w:r>
      <w:r>
        <w:t xml:space="preserve"> $__________ ☐ Weekly ☐ Fortnightly ☐ Monthly ☐ Annual</w:t>
      </w:r>
    </w:p>
    <w:p w14:paraId="7CF499BD" w14:textId="77777777" w:rsidR="00527D31" w:rsidRDefault="00B46C0C">
      <w:pPr>
        <w:pStyle w:val="BodyText"/>
      </w:pPr>
      <w:r>
        <w:rPr>
          <w:b/>
          <w:bCs/>
        </w:rPr>
        <w:t>Other income (if any):</w:t>
      </w:r>
      <w:r>
        <w:t xml:space="preserve"> ___________________________________</w:t>
      </w:r>
    </w:p>
    <w:p w14:paraId="7CF499BE" w14:textId="77777777" w:rsidR="00527D31" w:rsidRDefault="00000000">
      <w:r>
        <w:pict w14:anchorId="7CF499D9">
          <v:rect id="_x0000_i1028" style="width:0;height:1.5pt" o:hralign="center" o:hrstd="t" o:hr="t"/>
        </w:pict>
      </w:r>
    </w:p>
    <w:p w14:paraId="7CF499BF" w14:textId="77777777" w:rsidR="00527D31" w:rsidRDefault="00B46C0C">
      <w:pPr>
        <w:pStyle w:val="Heading2"/>
      </w:pPr>
      <w:bookmarkStart w:id="4" w:name="expenses-liabilities-summary"/>
      <w:bookmarkEnd w:id="3"/>
      <w:r>
        <w:t>Expenses &amp; Liabilities (Summary)</w:t>
      </w:r>
    </w:p>
    <w:p w14:paraId="7CF499C0" w14:textId="60A00E38" w:rsidR="00527D31" w:rsidRDefault="00B46C0C">
      <w:pPr>
        <w:pStyle w:val="FirstParagraph"/>
      </w:pPr>
      <w:r>
        <w:rPr>
          <w:b/>
          <w:bCs/>
        </w:rPr>
        <w:t>Rent / Mortgage per month:</w:t>
      </w:r>
      <w:r>
        <w:t xml:space="preserve"> $_________</w:t>
      </w:r>
    </w:p>
    <w:p w14:paraId="7CF499C1" w14:textId="77777777" w:rsidR="00527D31" w:rsidRDefault="00B46C0C">
      <w:pPr>
        <w:pStyle w:val="BodyText"/>
      </w:pPr>
      <w:r>
        <w:rPr>
          <w:b/>
          <w:bCs/>
        </w:rPr>
        <w:t>Other loan repayments per month:</w:t>
      </w:r>
      <w:r>
        <w:t xml:space="preserve"> $__________</w:t>
      </w:r>
    </w:p>
    <w:p w14:paraId="7CF499C2" w14:textId="77777777" w:rsidR="00527D31" w:rsidRDefault="00B46C0C">
      <w:pPr>
        <w:pStyle w:val="BodyText"/>
      </w:pPr>
      <w:r>
        <w:rPr>
          <w:b/>
          <w:bCs/>
        </w:rPr>
        <w:t>Credit cards (total limit):</w:t>
      </w:r>
      <w:r>
        <w:t xml:space="preserve"> $__________</w:t>
      </w:r>
    </w:p>
    <w:p w14:paraId="7CF499C3" w14:textId="77777777" w:rsidR="00527D31" w:rsidRDefault="00B46C0C">
      <w:pPr>
        <w:pStyle w:val="BodyText"/>
      </w:pPr>
      <w:r>
        <w:rPr>
          <w:b/>
          <w:bCs/>
        </w:rPr>
        <w:t xml:space="preserve">Insurances (life, health, vehicle, contents 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 xml:space="preserve"> – monthly):</w:t>
      </w:r>
      <w:r>
        <w:t xml:space="preserve"> $__________</w:t>
      </w:r>
    </w:p>
    <w:p w14:paraId="7CF499C4" w14:textId="77777777" w:rsidR="00527D31" w:rsidRDefault="00B46C0C">
      <w:pPr>
        <w:pStyle w:val="BodyText"/>
      </w:pPr>
      <w:r>
        <w:rPr>
          <w:b/>
          <w:bCs/>
        </w:rPr>
        <w:t>Other expenses (please specify – e.g. school fees, child support):</w:t>
      </w:r>
      <w:r>
        <w:t xml:space="preserve"> ____________________ $__________</w:t>
      </w:r>
    </w:p>
    <w:p w14:paraId="7CF499C5" w14:textId="77777777" w:rsidR="00527D31" w:rsidRDefault="00B46C0C">
      <w:pPr>
        <w:pStyle w:val="BodyText"/>
      </w:pPr>
      <w:r>
        <w:rPr>
          <w:b/>
          <w:bCs/>
        </w:rPr>
        <w:t>Estimated living expenses per month:</w:t>
      </w:r>
      <w:r>
        <w:t xml:space="preserve"> $__________</w:t>
      </w:r>
    </w:p>
    <w:p w14:paraId="7CF499C6" w14:textId="77777777" w:rsidR="00527D31" w:rsidRDefault="00000000">
      <w:r>
        <w:pict w14:anchorId="7CF499DA">
          <v:rect id="_x0000_i1029" style="width:0;height:1.5pt" o:hralign="center" o:hrstd="t" o:hr="t"/>
        </w:pict>
      </w:r>
    </w:p>
    <w:p w14:paraId="7CF499C7" w14:textId="77777777" w:rsidR="00527D31" w:rsidRDefault="00B46C0C">
      <w:pPr>
        <w:pStyle w:val="Heading2"/>
      </w:pPr>
      <w:bookmarkStart w:id="5" w:name="assets-optional"/>
      <w:bookmarkEnd w:id="4"/>
      <w:r>
        <w:t>Assets (Optional)</w:t>
      </w:r>
    </w:p>
    <w:p w14:paraId="7CF499C8" w14:textId="77777777" w:rsidR="00527D31" w:rsidRDefault="00B46C0C">
      <w:pPr>
        <w:pStyle w:val="Compact"/>
        <w:numPr>
          <w:ilvl w:val="0"/>
          <w:numId w:val="3"/>
        </w:numPr>
      </w:pPr>
      <w:r>
        <w:t>Cash / Savings: $__________</w:t>
      </w:r>
    </w:p>
    <w:p w14:paraId="7CF499C9" w14:textId="77777777" w:rsidR="00527D31" w:rsidRDefault="00B46C0C">
      <w:pPr>
        <w:pStyle w:val="Compact"/>
        <w:numPr>
          <w:ilvl w:val="0"/>
          <w:numId w:val="3"/>
        </w:numPr>
      </w:pPr>
      <w:r>
        <w:rPr>
          <w:b/>
          <w:bCs/>
        </w:rPr>
        <w:t>Vehicle 1:</w:t>
      </w:r>
      <w:r>
        <w:t xml:space="preserve"> Make/Model __________________ </w:t>
      </w:r>
      <w:r>
        <w:rPr>
          <w:b/>
          <w:bCs/>
        </w:rPr>
        <w:t>Rego:</w:t>
      </w:r>
      <w:r>
        <w:t xml:space="preserve"> __________ </w:t>
      </w:r>
      <w:r>
        <w:rPr>
          <w:b/>
          <w:bCs/>
        </w:rPr>
        <w:t>Value:</w:t>
      </w:r>
      <w:r>
        <w:t xml:space="preserve"> $__________</w:t>
      </w:r>
    </w:p>
    <w:p w14:paraId="7CF499CA" w14:textId="77777777" w:rsidR="00527D31" w:rsidRDefault="00B46C0C">
      <w:pPr>
        <w:pStyle w:val="Compact"/>
        <w:numPr>
          <w:ilvl w:val="0"/>
          <w:numId w:val="3"/>
        </w:numPr>
      </w:pPr>
      <w:r>
        <w:rPr>
          <w:b/>
          <w:bCs/>
        </w:rPr>
        <w:t>Vehicle 2:</w:t>
      </w:r>
      <w:r>
        <w:t xml:space="preserve"> Make/</w:t>
      </w:r>
      <w:proofErr w:type="gramStart"/>
      <w:r>
        <w:t>Model ___</w:t>
      </w:r>
      <w:proofErr w:type="gramEnd"/>
      <w:r>
        <w:t xml:space="preserve">_______________ </w:t>
      </w:r>
      <w:r>
        <w:rPr>
          <w:b/>
          <w:bCs/>
        </w:rPr>
        <w:t>Rego:</w:t>
      </w:r>
      <w:r>
        <w:t xml:space="preserve"> __________ </w:t>
      </w:r>
      <w:r>
        <w:rPr>
          <w:b/>
          <w:bCs/>
        </w:rPr>
        <w:t>Value:</w:t>
      </w:r>
      <w:r>
        <w:t xml:space="preserve"> $__________</w:t>
      </w:r>
    </w:p>
    <w:p w14:paraId="7CF499CB" w14:textId="77777777" w:rsidR="00527D31" w:rsidRDefault="00B46C0C">
      <w:pPr>
        <w:pStyle w:val="Compact"/>
        <w:numPr>
          <w:ilvl w:val="0"/>
          <w:numId w:val="3"/>
        </w:numPr>
      </w:pPr>
      <w:r>
        <w:rPr>
          <w:b/>
          <w:bCs/>
        </w:rPr>
        <w:t>Vehicle 3:</w:t>
      </w:r>
      <w:r>
        <w:t xml:space="preserve"> Make/Model __________________ </w:t>
      </w:r>
      <w:r>
        <w:rPr>
          <w:b/>
          <w:bCs/>
        </w:rPr>
        <w:t>Rego:</w:t>
      </w:r>
      <w:r>
        <w:t xml:space="preserve"> __________ </w:t>
      </w:r>
      <w:r>
        <w:rPr>
          <w:b/>
          <w:bCs/>
        </w:rPr>
        <w:t>Value:</w:t>
      </w:r>
      <w:r>
        <w:t xml:space="preserve"> $__________</w:t>
      </w:r>
    </w:p>
    <w:p w14:paraId="7CF499CC" w14:textId="77777777" w:rsidR="00527D31" w:rsidRDefault="00B46C0C">
      <w:pPr>
        <w:pStyle w:val="Compact"/>
        <w:numPr>
          <w:ilvl w:val="0"/>
          <w:numId w:val="3"/>
        </w:numPr>
      </w:pPr>
      <w:r>
        <w:rPr>
          <w:b/>
          <w:bCs/>
        </w:rPr>
        <w:t>Household Contents / Furniture:</w:t>
      </w:r>
      <w:r>
        <w:t xml:space="preserve"> $__________</w:t>
      </w:r>
    </w:p>
    <w:p w14:paraId="7CF499CD" w14:textId="77777777" w:rsidR="00527D31" w:rsidRDefault="00B46C0C">
      <w:pPr>
        <w:pStyle w:val="Compact"/>
        <w:numPr>
          <w:ilvl w:val="0"/>
          <w:numId w:val="3"/>
        </w:numPr>
      </w:pPr>
      <w:r>
        <w:t>Other assets: ___________________________________</w:t>
      </w:r>
    </w:p>
    <w:p w14:paraId="7CF499CE" w14:textId="77777777" w:rsidR="00527D31" w:rsidRDefault="00000000">
      <w:r>
        <w:pict w14:anchorId="7CF499DB">
          <v:rect id="_x0000_i1030" style="width:0;height:1.5pt" o:hralign="center" o:hrstd="t" o:hr="t"/>
        </w:pict>
      </w:r>
    </w:p>
    <w:p w14:paraId="7CF499CF" w14:textId="77777777" w:rsidR="00527D31" w:rsidRDefault="00B46C0C">
      <w:pPr>
        <w:pStyle w:val="Heading2"/>
      </w:pPr>
      <w:bookmarkStart w:id="6" w:name="declarations"/>
      <w:bookmarkEnd w:id="5"/>
      <w:r>
        <w:t>Declarations</w:t>
      </w:r>
    </w:p>
    <w:p w14:paraId="7CF499D0" w14:textId="485FA0FE" w:rsidR="00527D31" w:rsidRDefault="00B46C0C">
      <w:pPr>
        <w:pStyle w:val="Compact"/>
        <w:numPr>
          <w:ilvl w:val="0"/>
          <w:numId w:val="4"/>
        </w:numPr>
      </w:pPr>
      <w:r>
        <w:t>Are you a guarantor for any other loan?  No</w:t>
      </w:r>
    </w:p>
    <w:p w14:paraId="7CF499D1" w14:textId="21E91F87" w:rsidR="00527D31" w:rsidRDefault="00B46C0C">
      <w:pPr>
        <w:pStyle w:val="Compact"/>
        <w:numPr>
          <w:ilvl w:val="0"/>
          <w:numId w:val="4"/>
        </w:numPr>
      </w:pPr>
      <w:r>
        <w:t>Have you ever been declared bankrupt? No</w:t>
      </w:r>
    </w:p>
    <w:p w14:paraId="7CF499D2" w14:textId="77777777" w:rsidR="00527D31" w:rsidRDefault="00B46C0C">
      <w:pPr>
        <w:pStyle w:val="FirstParagraph"/>
      </w:pPr>
      <w:r>
        <w:t>I confirm that the information provided is true and correct to the best of my knowledge.</w:t>
      </w:r>
    </w:p>
    <w:p w14:paraId="7CF499D3" w14:textId="77777777" w:rsidR="00527D31" w:rsidRDefault="00B46C0C">
      <w:pPr>
        <w:pStyle w:val="BodyText"/>
      </w:pPr>
      <w:r>
        <w:rPr>
          <w:b/>
          <w:bCs/>
        </w:rPr>
        <w:t>Applicant signature:</w:t>
      </w:r>
      <w:r>
        <w:t xml:space="preserve"> </w:t>
      </w:r>
      <w:proofErr w:type="gramStart"/>
      <w:r>
        <w:t xml:space="preserve">___________________________ </w:t>
      </w:r>
      <w:r>
        <w:rPr>
          <w:b/>
          <w:bCs/>
        </w:rPr>
        <w:t>Date:</w:t>
      </w:r>
      <w:r>
        <w:t xml:space="preserve"> ____ / </w:t>
      </w:r>
      <w:proofErr w:type="gramEnd"/>
      <w:r>
        <w:t>____ / ______</w:t>
      </w:r>
    </w:p>
    <w:p w14:paraId="7CF499D4" w14:textId="77777777" w:rsidR="00527D31" w:rsidRDefault="00000000">
      <w:r>
        <w:pict w14:anchorId="7CF499DC">
          <v:rect id="_x0000_i1031" style="width:0;height:1.5pt" o:hralign="center" o:hrstd="t" o:hr="t"/>
        </w:pict>
      </w:r>
    </w:p>
    <w:p w14:paraId="7CF499D5" w14:textId="77777777" w:rsidR="00527D31" w:rsidRDefault="00B46C0C">
      <w:pPr>
        <w:pStyle w:val="FirstParagraph"/>
      </w:pPr>
      <w:proofErr w:type="gramStart"/>
      <w:r>
        <w:rPr>
          <w:b/>
          <w:bCs/>
        </w:rPr>
        <w:t>Consultant</w:t>
      </w:r>
      <w:proofErr w:type="gramEnd"/>
      <w:r>
        <w:rPr>
          <w:b/>
          <w:bCs/>
        </w:rPr>
        <w:t xml:space="preserve"> use only</w:t>
      </w:r>
      <w:r>
        <w:t xml:space="preserve"> - Consultant </w:t>
      </w:r>
      <w:proofErr w:type="gramStart"/>
      <w:r>
        <w:t>name: _</w:t>
      </w:r>
      <w:proofErr w:type="gramEnd"/>
      <w:r>
        <w:t xml:space="preserve">______________________________ - Lender: </w:t>
      </w:r>
      <w:proofErr w:type="gramStart"/>
      <w:r>
        <w:t xml:space="preserve">________________________________________ - Application date: ____ / ____ / </w:t>
      </w:r>
      <w:proofErr w:type="gramEnd"/>
      <w:r>
        <w:t>______</w:t>
      </w:r>
      <w:bookmarkEnd w:id="0"/>
      <w:bookmarkEnd w:id="6"/>
    </w:p>
    <w:sectPr w:rsidR="00527D3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94D9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E66A9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01623594">
    <w:abstractNumId w:val="0"/>
  </w:num>
  <w:num w:numId="2" w16cid:durableId="1368677753">
    <w:abstractNumId w:val="1"/>
  </w:num>
  <w:num w:numId="3" w16cid:durableId="730419132">
    <w:abstractNumId w:val="1"/>
  </w:num>
  <w:num w:numId="4" w16cid:durableId="821193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7D31"/>
    <w:rsid w:val="00086FB1"/>
    <w:rsid w:val="001F4F2F"/>
    <w:rsid w:val="0024028D"/>
    <w:rsid w:val="00242340"/>
    <w:rsid w:val="003E176D"/>
    <w:rsid w:val="004C456C"/>
    <w:rsid w:val="00527D31"/>
    <w:rsid w:val="005E1406"/>
    <w:rsid w:val="006038B6"/>
    <w:rsid w:val="00816576"/>
    <w:rsid w:val="008E5844"/>
    <w:rsid w:val="0098686E"/>
    <w:rsid w:val="00A419D5"/>
    <w:rsid w:val="00B46C0C"/>
    <w:rsid w:val="00C57E20"/>
    <w:rsid w:val="00E9297E"/>
    <w:rsid w:val="00FB7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499A2"/>
  <w15:docId w15:val="{58B38E0B-0B99-490A-B1C9-B81E61F1B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72</Words>
  <Characters>1990</Characters>
  <Application>Microsoft Office Word</Application>
  <DocSecurity>0</DocSecurity>
  <Lines>56</Lines>
  <Paragraphs>45</Paragraphs>
  <ScaleCrop>false</ScaleCrop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faan Mohamed</dc:creator>
  <cp:keywords/>
  <cp:lastModifiedBy>Irfaan Mohamed</cp:lastModifiedBy>
  <cp:revision>13</cp:revision>
  <dcterms:created xsi:type="dcterms:W3CDTF">2026-01-25T00:00:00Z</dcterms:created>
  <dcterms:modified xsi:type="dcterms:W3CDTF">2026-01-26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65e125-dd4f-41a0-8eb9-223f94522699</vt:lpwstr>
  </property>
</Properties>
</file>